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7e5d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57e5ded-a33e-11eb-a02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XIDUQhDGV+A+99SNyB6rJPGTWZE4V+s/bfQIAm01Hwc1Ve9q6qu6fYf7UWv+jz/fWekmTYKmGouKZ6x5Acl9l5yPFCq7vDGMgJ4godkMNbMhX61db3Pgb8ctBNkt4dS/bRU3X4yWeX1AQOg8Up9oN9fp0iV+wHN8cPV+UepfqI4vfsZKWM/nApuv4HwUGM+H1sirY0/MV9sdXVPWHWKN4tBkUhYOR6u4ghuuAkP5o3HoyK+pPqRMK6OodtoTfu5Idnriib3g1ARMJxtnNRfEmalo69jvqLpnsnAkTz/iBY94+u7TvK5f83I5233AxjXDknOd55lg6jvyedtg5mv0egZ4JO8AkoMy8n+QirDfL90N/uB8LirTvaD3deMOQd+fPe++wOCyl794cd3I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a Qlink Wireless Member and my current LifeLine plan includes</w:t>
      </w:r>
      <w:r>
        <w:t xml:space="preserve"> </w:t>
      </w:r>
      <w:r>
        <w:t xml:space="preserve">UNLIMITED talk, text AND DATA. For several days I have been completely</w:t>
      </w:r>
      <w:r>
        <w:t xml:space="preserve"> </w:t>
      </w:r>
      <w:r>
        <w:t xml:space="preserve">WITHOUT ANY CELLULAR CONNECTIVITY. My device says it is getting 4G LTE</w:t>
      </w:r>
      <w:r>
        <w:t xml:space="preserve"> </w:t>
      </w:r>
      <w:r>
        <w:t xml:space="preserve">but it isn’t. Speed tests clock device internet speed at well UNDER 1</w:t>
      </w:r>
      <w:r>
        <w:t xml:space="preserve"> </w:t>
      </w:r>
      <w:r>
        <w:t xml:space="preserve">Mbps download. I live in Hilo, Hawaii, 96720. I have been a member for</w:t>
      </w:r>
      <w:r>
        <w:t xml:space="preserve"> </w:t>
      </w:r>
      <w:r>
        <w:t xml:space="preserve">over a year and this problem has never happened before. Why? Is</w:t>
      </w:r>
      <w:r>
        <w:t xml:space="preserve"> </w:t>
      </w:r>
      <w:r>
        <w:t xml:space="preserve">QlinkWireless down in Hawai’i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57e5ded-a33e-11eb-a02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57e5ded-a33e-11eb-a02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57e5ded-a33e-11eb-a02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7e5ded</dc:title>
  <dc:creator/>
  <cp:keywords/>
  <dcterms:created xsi:type="dcterms:W3CDTF">2026-05-03T09:26:47Z</dcterms:created>
  <dcterms:modified xsi:type="dcterms:W3CDTF">2026-05-03T09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